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proofErr w:type="spellStart"/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proofErr w:type="spellEnd"/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</w:t>
      </w:r>
      <w:proofErr w:type="gramStart"/>
      <w:r>
        <w:rPr>
          <w:rFonts w:ascii="Arial" w:hAnsi="Arial" w:cs="Arial" w:hint="eastAsia"/>
          <w:b/>
          <w:bCs/>
          <w:sz w:val="24"/>
          <w:lang w:eastAsia="zh-CN"/>
        </w:rPr>
        <w:t xml:space="preserve">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</w:t>
      </w:r>
      <w:proofErr w:type="gramEnd"/>
      <w:r w:rsidR="00705A29" w:rsidRPr="00705A29">
        <w:rPr>
          <w:rFonts w:ascii="Arial" w:hAnsi="Arial" w:cs="Arial"/>
          <w:b/>
          <w:bCs/>
          <w:sz w:val="24"/>
          <w:lang w:eastAsia="zh-CN"/>
        </w:rPr>
        <w:t>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>
        <w:rPr>
          <w:rFonts w:ascii="Arial" w:hAnsi="Arial" w:cs="Arial" w:hint="eastAsia"/>
          <w:b/>
          <w:bCs/>
          <w:sz w:val="24"/>
          <w:lang w:val="en-US" w:eastAsia="zh-CN"/>
        </w:rPr>
        <w:t>NR_pos</w:t>
      </w:r>
      <w:proofErr w:type="spellEnd"/>
      <w:r>
        <w:rPr>
          <w:rFonts w:ascii="Arial" w:hAnsi="Arial" w:cs="Arial" w:hint="eastAsia"/>
          <w:b/>
          <w:bCs/>
          <w:sz w:val="24"/>
          <w:lang w:val="en-US" w:eastAsia="zh-CN"/>
        </w:rPr>
        <w:t>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</w:t>
      </w:r>
      <w:proofErr w:type="gramStart"/>
      <w:r w:rsidRPr="00705A29">
        <w:rPr>
          <w:lang w:eastAsia="zh-CN"/>
        </w:rPr>
        <w:t>discussion:</w:t>
      </w:r>
      <w:r w:rsidR="00E43596">
        <w:rPr>
          <w:lang w:eastAsia="zh-CN"/>
        </w:rPr>
        <w:t>:</w:t>
      </w:r>
      <w:proofErr w:type="gramEnd"/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</w:t>
      </w:r>
      <w:proofErr w:type="gramStart"/>
      <w:r>
        <w:rPr>
          <w:lang w:val="en-US"/>
        </w:rPr>
        <w:t>409][</w:t>
      </w:r>
      <w:proofErr w:type="gramEnd"/>
      <w:r>
        <w:rPr>
          <w:lang w:val="en-US"/>
        </w:rPr>
        <w:t>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4FBEB7E5" w:rsidR="00705A29" w:rsidRDefault="00E956EB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1AEF40C9" w:rsidR="00705A29" w:rsidRDefault="00E956EB" w:rsidP="00A974ED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i.guo@intel.com</w:t>
            </w:r>
          </w:p>
        </w:tc>
      </w:tr>
      <w:tr w:rsidR="00705A29" w:rsidRPr="00C32A4D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1BC0D6B0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H</w:t>
            </w:r>
            <w:r>
              <w:rPr>
                <w:lang w:val="sv-SE" w:eastAsia="zh-CN"/>
              </w:rP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20B59E2E" w:rsidR="00705A29" w:rsidRDefault="00C32A4D" w:rsidP="002944C6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y</w:t>
            </w:r>
            <w:r>
              <w:rPr>
                <w:lang w:val="sv-SE" w:eastAsia="zh-CN"/>
              </w:rPr>
              <w:t>inghaoguo@huawei.com</w:t>
            </w:r>
          </w:p>
        </w:tc>
      </w:tr>
      <w:tr w:rsidR="00705A29" w:rsidRPr="00C32A4D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53722F52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Swift Navigati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3D88DB67" w:rsidR="00705A29" w:rsidRDefault="00ED79AD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grant@swiftnav.com</w:t>
            </w:r>
          </w:p>
        </w:tc>
      </w:tr>
      <w:tr w:rsidR="00705A29" w:rsidRPr="00C32A4D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5E41F261" w:rsidR="00705A29" w:rsidRDefault="00D51192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39C63D40" w:rsidR="00705A29" w:rsidRDefault="001B25CD" w:rsidP="00D51192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m</w:t>
            </w:r>
            <w:r w:rsidR="00D51192">
              <w:rPr>
                <w:lang w:val="sv-SE" w:eastAsia="zh-CN"/>
              </w:rPr>
              <w:t>ani.thyagarajan@nokia.com</w:t>
            </w:r>
          </w:p>
        </w:tc>
      </w:tr>
      <w:tr w:rsidR="00705A29" w:rsidRPr="00C32A4D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372D1E9D" w:rsidR="00705A29" w:rsidRDefault="00CA483F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418E29B7" w:rsidR="00705A29" w:rsidRDefault="00CA483F">
            <w:pPr>
              <w:pStyle w:val="TAC"/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Sasha </w:t>
            </w:r>
            <w:proofErr w:type="spellStart"/>
            <w:r>
              <w:rPr>
                <w:lang w:val="sv-SE" w:eastAsia="zh-CN"/>
              </w:rPr>
              <w:t>Sirotkin</w:t>
            </w:r>
            <w:proofErr w:type="spellEnd"/>
            <w:r>
              <w:rPr>
                <w:lang w:val="sv-SE" w:eastAsia="zh-CN"/>
              </w:rPr>
              <w:t xml:space="preserve"> &lt;ssirotkin@apple.com&gt;</w:t>
            </w:r>
          </w:p>
        </w:tc>
      </w:tr>
      <w:tr w:rsidR="00705A29" w:rsidRPr="00C32A4D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:rsidRPr="00C32A4D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:rsidRPr="00C32A4D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:rsidRPr="00C32A4D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000000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="00705A29" w:rsidRPr="00705A29">
          <w:rPr>
            <w:rStyle w:val="Hyperlink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</w:t>
      </w:r>
      <w:proofErr w:type="gramStart"/>
      <w:r w:rsidR="00705A29" w:rsidRPr="00705A29">
        <w:rPr>
          <w:rFonts w:ascii="Times New Roman" w:hAnsi="Times New Roman"/>
        </w:rPr>
        <w:t>401][</w:t>
      </w:r>
      <w:proofErr w:type="gramEnd"/>
      <w:r w:rsidR="00705A29" w:rsidRPr="00705A29">
        <w:rPr>
          <w:rFonts w:ascii="Times New Roman" w:hAnsi="Times New Roman"/>
        </w:rPr>
        <w:t>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7"/>
        <w:gridCol w:w="1700"/>
        <w:gridCol w:w="6242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B1C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6172AE7E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04DD7CAD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4C96A0BD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57B8577A" w:rsidR="00B05B59" w:rsidRDefault="00C121B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3F3021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wift Navigation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277C9A57" w:rsidR="00B05B59" w:rsidRDefault="00ED79AD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0E40F5A2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17EC3E6B" w:rsidR="00B05B59" w:rsidRDefault="00D11E81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6DB560F7" w:rsidR="00B05B59" w:rsidRDefault="00961166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pple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451F0368" w:rsidR="00B05B59" w:rsidRDefault="00961166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3C3FD951" w:rsidR="00B05B59" w:rsidRDefault="00961166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  <w:r>
              <w:t xml:space="preserve">Are we asking for comments or an answer in the LS? </w:t>
            </w: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7702B" w14:textId="77777777" w:rsidR="0084533D" w:rsidRDefault="0084533D" w:rsidP="00535889">
      <w:pPr>
        <w:spacing w:after="0" w:line="240" w:lineRule="auto"/>
      </w:pPr>
      <w:r>
        <w:separator/>
      </w:r>
    </w:p>
  </w:endnote>
  <w:endnote w:type="continuationSeparator" w:id="0">
    <w:p w14:paraId="02B0B8E9" w14:textId="77777777" w:rsidR="0084533D" w:rsidRDefault="0084533D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EB50F" w14:textId="77777777" w:rsidR="0084533D" w:rsidRDefault="0084533D" w:rsidP="00535889">
      <w:pPr>
        <w:spacing w:after="0" w:line="240" w:lineRule="auto"/>
      </w:pPr>
      <w:r>
        <w:separator/>
      </w:r>
    </w:p>
  </w:footnote>
  <w:footnote w:type="continuationSeparator" w:id="0">
    <w:p w14:paraId="0A78ECDE" w14:textId="77777777" w:rsidR="0084533D" w:rsidRDefault="0084533D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39390">
    <w:abstractNumId w:val="4"/>
  </w:num>
  <w:num w:numId="2" w16cid:durableId="1888755306">
    <w:abstractNumId w:val="0"/>
  </w:num>
  <w:num w:numId="3" w16cid:durableId="1064337341">
    <w:abstractNumId w:val="2"/>
  </w:num>
  <w:num w:numId="4" w16cid:durableId="1924727696">
    <w:abstractNumId w:val="5"/>
  </w:num>
  <w:num w:numId="5" w16cid:durableId="371922075">
    <w:abstractNumId w:val="1"/>
  </w:num>
  <w:num w:numId="6" w16cid:durableId="2097633458">
    <w:abstractNumId w:val="3"/>
  </w:num>
  <w:num w:numId="7" w16cid:durableId="488057667">
    <w:abstractNumId w:val="6"/>
  </w:num>
  <w:num w:numId="8" w16cid:durableId="12333475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57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36A7C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5CD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6F07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33D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648"/>
    <w:rsid w:val="00960C1A"/>
    <w:rsid w:val="00960EF3"/>
    <w:rsid w:val="0096106A"/>
    <w:rsid w:val="00961166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37BC3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1B9"/>
    <w:rsid w:val="00C12B51"/>
    <w:rsid w:val="00C15E62"/>
    <w:rsid w:val="00C16E05"/>
    <w:rsid w:val="00C17485"/>
    <w:rsid w:val="00C202EA"/>
    <w:rsid w:val="00C219EF"/>
    <w:rsid w:val="00C2280E"/>
    <w:rsid w:val="00C23410"/>
    <w:rsid w:val="00C24650"/>
    <w:rsid w:val="00C25465"/>
    <w:rsid w:val="00C2767A"/>
    <w:rsid w:val="00C32628"/>
    <w:rsid w:val="00C32A4D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83F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1E81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192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56EB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9AD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3B1F64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511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424CD9-1698-4293-985E-CC32D94992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Apple Inc</cp:lastModifiedBy>
  <cp:revision>2</cp:revision>
  <dcterms:created xsi:type="dcterms:W3CDTF">2023-04-23T08:09:00Z</dcterms:created>
  <dcterms:modified xsi:type="dcterms:W3CDTF">2023-04-2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